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DD33EB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7789F1D2" w:rsidR="009603DA" w:rsidRPr="008174F1" w:rsidRDefault="00DD33EB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83089B">
            <w:rPr>
              <w:b/>
              <w:caps/>
              <w:color w:val="000000" w:themeColor="text1"/>
              <w:sz w:val="72"/>
              <w:szCs w:val="72"/>
            </w:rPr>
            <w:t>6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DD33EB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CF7FAC" w14:paraId="41D0CCF8" w14:textId="77777777" w:rsidTr="00CF7FAC">
        <w:trPr>
          <w:trHeight w:hRule="exact" w:val="740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4F3A5B0A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CF7FAC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Pr="00CF7FAC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CF7FAC">
        <w:rPr>
          <w:b/>
          <w:color w:val="000000"/>
          <w:lang w:val="da-DK"/>
        </w:rPr>
        <w:t xml:space="preserve"> </w:t>
      </w:r>
    </w:p>
    <w:p w14:paraId="645B1644" w14:textId="77777777" w:rsidR="00C91D75" w:rsidRPr="00CF7FAC" w:rsidRDefault="00C91D75">
      <w:pPr>
        <w:rPr>
          <w:b/>
          <w:color w:val="000000"/>
          <w:lang w:val="da-DK"/>
        </w:rPr>
      </w:pPr>
      <w:r w:rsidRPr="00CF7FAC">
        <w:rPr>
          <w:b/>
          <w:color w:val="000000"/>
          <w:lang w:val="da-DK"/>
        </w:rPr>
        <w:lastRenderedPageBreak/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DD33E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DD33E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DD33E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DD33E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DD33E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DD33E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DD33EB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DD33E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DD33E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DD33E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DD33EB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6E8BB96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2A1DC8">
              <w:rPr>
                <w:color w:val="000000"/>
              </w:rPr>
              <w:t xml:space="preserve">, finish backend </w:t>
            </w:r>
            <w:r w:rsidR="00A91159">
              <w:rPr>
                <w:color w:val="000000"/>
              </w:rPr>
              <w:t>and 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1D2BD2F" w14:textId="77777777" w:rsidR="00DA156C" w:rsidRDefault="00DA156C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x bug</w:t>
            </w:r>
          </w:p>
          <w:p w14:paraId="705FEB0A" w14:textId="7D88B029" w:rsidR="00A91159" w:rsidRDefault="009E546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Prepare </w:t>
            </w:r>
            <w:r w:rsidR="00DA156C">
              <w:rPr>
                <w:color w:val="000000" w:themeColor="text1"/>
                <w:szCs w:val="22"/>
              </w:rPr>
              <w:t>for final report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</w:p>
          <w:p w14:paraId="4298B974" w14:textId="17F1829A" w:rsidR="0001359A" w:rsidRDefault="0001359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nish test case</w:t>
            </w:r>
          </w:p>
          <w:p w14:paraId="4F6DFC4F" w14:textId="0762046B" w:rsidR="00C27C8A" w:rsidRPr="001B615C" w:rsidRDefault="00C27C8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Review DD130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Default="00922BED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01BCE823" w14:textId="34C12BF2" w:rsidR="00806868" w:rsidRDefault="006858E2" w:rsidP="0001359A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Try to complete analysis benchmark report</w:t>
      </w:r>
    </w:p>
    <w:p w14:paraId="0B234DCD" w14:textId="5B61E11D" w:rsidR="0001359A" w:rsidRDefault="0001359A" w:rsidP="0001359A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bug</w:t>
      </w:r>
    </w:p>
    <w:p w14:paraId="55060973" w14:textId="63E61EE9" w:rsidR="0001359A" w:rsidRPr="00BA2E3D" w:rsidRDefault="007A1AC5" w:rsidP="0001359A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Regression Test</w:t>
      </w: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77777777" w:rsidR="00570452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10BCB62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E9518" w14:textId="77777777" w:rsidR="00DD33EB" w:rsidRDefault="00DD33EB">
      <w:pPr>
        <w:spacing w:after="0" w:line="240" w:lineRule="auto"/>
      </w:pPr>
      <w:r>
        <w:separator/>
      </w:r>
    </w:p>
  </w:endnote>
  <w:endnote w:type="continuationSeparator" w:id="0">
    <w:p w14:paraId="59F100B0" w14:textId="77777777" w:rsidR="00DD33EB" w:rsidRDefault="00DD33EB">
      <w:pPr>
        <w:spacing w:after="0" w:line="240" w:lineRule="auto"/>
      </w:pPr>
      <w:r>
        <w:continuationSeparator/>
      </w:r>
    </w:p>
  </w:endnote>
  <w:endnote w:type="continuationNotice" w:id="1">
    <w:p w14:paraId="575E2A5A" w14:textId="77777777" w:rsidR="00DD33EB" w:rsidRDefault="00DD33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6FF46" w14:textId="77777777" w:rsidR="00DD33EB" w:rsidRDefault="00DD33EB">
      <w:pPr>
        <w:spacing w:after="0" w:line="240" w:lineRule="auto"/>
      </w:pPr>
      <w:r>
        <w:separator/>
      </w:r>
    </w:p>
  </w:footnote>
  <w:footnote w:type="continuationSeparator" w:id="0">
    <w:p w14:paraId="2616B878" w14:textId="77777777" w:rsidR="00DD33EB" w:rsidRDefault="00DD33EB">
      <w:pPr>
        <w:spacing w:after="0" w:line="240" w:lineRule="auto"/>
      </w:pPr>
      <w:r>
        <w:continuationSeparator/>
      </w:r>
    </w:p>
  </w:footnote>
  <w:footnote w:type="continuationNotice" w:id="1">
    <w:p w14:paraId="7BDD0CAD" w14:textId="77777777" w:rsidR="00DD33EB" w:rsidRDefault="00DD33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1359A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858E2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1AC5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3089B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02C4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E546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27C8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CF7FAC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A156C"/>
    <w:rsid w:val="00DB4AF0"/>
    <w:rsid w:val="00DC25E0"/>
    <w:rsid w:val="00DC6815"/>
    <w:rsid w:val="00DD33EB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931C9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0FF60D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890515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01FE7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9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3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6</dc:title>
  <dc:subject/>
  <dc:creator>Nguyễn Vũ Anh Thư  Nguyễn Bảo Nguyên</dc:creator>
  <cp:keywords/>
  <cp:lastModifiedBy>Nguyen Nguyen</cp:lastModifiedBy>
  <cp:revision>377</cp:revision>
  <dcterms:created xsi:type="dcterms:W3CDTF">2021-10-30T16:09:00Z</dcterms:created>
  <dcterms:modified xsi:type="dcterms:W3CDTF">2022-05-14T16:2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